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Default="00B50AEF" w:rsidP="00B50AEF">
      <w:pPr>
        <w:jc w:val="right"/>
        <w:rPr>
          <w:b/>
          <w:sz w:val="28"/>
          <w:szCs w:val="28"/>
          <w:u w:val="single"/>
        </w:rPr>
      </w:pPr>
    </w:p>
    <w:p w14:paraId="0271F250" w14:textId="77777777" w:rsidR="00B50AEF" w:rsidRPr="00013432" w:rsidRDefault="00B50AEF" w:rsidP="00B50AEF">
      <w:pPr>
        <w:jc w:val="center"/>
        <w:rPr>
          <w:b/>
          <w:sz w:val="28"/>
          <w:szCs w:val="28"/>
          <w:u w:val="single"/>
        </w:rPr>
      </w:pPr>
      <w:r w:rsidRPr="00013432">
        <w:rPr>
          <w:b/>
          <w:sz w:val="28"/>
          <w:szCs w:val="28"/>
          <w:u w:val="single"/>
        </w:rPr>
        <w:t>Žiadosť o zaradenie do DNS</w:t>
      </w:r>
    </w:p>
    <w:p w14:paraId="68699823" w14:textId="77777777" w:rsidR="00B50AEF" w:rsidRDefault="00B50AEF" w:rsidP="00B50AEF">
      <w:pPr>
        <w:rPr>
          <w:b/>
          <w:u w:val="single"/>
        </w:rPr>
      </w:pPr>
    </w:p>
    <w:p w14:paraId="35FE75F2" w14:textId="77777777" w:rsidR="00B50AEF" w:rsidRDefault="00B50AEF" w:rsidP="00B50AEF">
      <w:pPr>
        <w:rPr>
          <w:b/>
          <w:u w:val="single"/>
        </w:rPr>
      </w:pPr>
    </w:p>
    <w:p w14:paraId="7DFF9FB9" w14:textId="77777777" w:rsidR="00B50AEF" w:rsidRDefault="00B50AEF" w:rsidP="00B50AEF">
      <w:pPr>
        <w:rPr>
          <w:b/>
          <w:u w:val="single"/>
        </w:rPr>
      </w:pPr>
      <w:r>
        <w:rPr>
          <w:b/>
          <w:u w:val="single"/>
        </w:rPr>
        <w:t>Záujemca:</w:t>
      </w:r>
    </w:p>
    <w:p w14:paraId="529F821A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 xml:space="preserve">Obchodný názov: </w:t>
      </w:r>
    </w:p>
    <w:p w14:paraId="4C4F1010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S</w:t>
      </w:r>
      <w:r w:rsidRPr="00675DAE">
        <w:rPr>
          <w:color w:val="000000"/>
        </w:rPr>
        <w:t>ídlo záujemcu</w:t>
      </w:r>
    </w:p>
    <w:p w14:paraId="10280FE1" w14:textId="77777777" w:rsidR="00B50AEF" w:rsidRDefault="00B50AEF" w:rsidP="00B50AEF">
      <w:pPr>
        <w:spacing w:after="0"/>
        <w:rPr>
          <w:color w:val="000000"/>
        </w:rPr>
      </w:pPr>
      <w:r w:rsidRPr="00675DAE">
        <w:rPr>
          <w:color w:val="000000"/>
        </w:rPr>
        <w:t>IČO</w:t>
      </w:r>
      <w:r>
        <w:rPr>
          <w:color w:val="000000"/>
        </w:rPr>
        <w:t>:</w:t>
      </w:r>
    </w:p>
    <w:p w14:paraId="6BF5EAF3" w14:textId="77777777" w:rsidR="00B50AEF" w:rsidRDefault="00B50AEF" w:rsidP="00B50AEF">
      <w:pPr>
        <w:spacing w:after="0"/>
        <w:rPr>
          <w:color w:val="000000"/>
        </w:rPr>
      </w:pPr>
      <w:r w:rsidRPr="00675DAE">
        <w:rPr>
          <w:color w:val="000000"/>
        </w:rPr>
        <w:t>DIČ</w:t>
      </w:r>
      <w:r>
        <w:rPr>
          <w:color w:val="000000"/>
        </w:rPr>
        <w:t>:</w:t>
      </w:r>
    </w:p>
    <w:p w14:paraId="54435FAA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IČ DPH:</w:t>
      </w:r>
    </w:p>
    <w:p w14:paraId="37B9F279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Štatutárny zástupca/</w:t>
      </w:r>
    </w:p>
    <w:p w14:paraId="7397CD24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splnomocnená osoba:</w:t>
      </w:r>
    </w:p>
    <w:p w14:paraId="21A5DF55" w14:textId="77777777" w:rsidR="00B50AEF" w:rsidRDefault="00B50AEF" w:rsidP="00B50AEF">
      <w:pPr>
        <w:spacing w:after="0"/>
        <w:rPr>
          <w:color w:val="000000"/>
        </w:rPr>
      </w:pPr>
      <w:r w:rsidRPr="00675DAE">
        <w:rPr>
          <w:color w:val="000000"/>
        </w:rPr>
        <w:t>kontaktná osoba</w:t>
      </w:r>
      <w:r>
        <w:rPr>
          <w:color w:val="000000"/>
        </w:rPr>
        <w:t xml:space="preserve">: </w:t>
      </w:r>
    </w:p>
    <w:p w14:paraId="73758017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Tel/mobil:</w:t>
      </w:r>
    </w:p>
    <w:p w14:paraId="7DBFE5BE" w14:textId="77777777" w:rsidR="00B50AEF" w:rsidRDefault="00B50AEF" w:rsidP="00B50AEF">
      <w:pPr>
        <w:spacing w:after="0"/>
        <w:rPr>
          <w:b/>
          <w:u w:val="single"/>
        </w:rPr>
      </w:pPr>
      <w:r>
        <w:rPr>
          <w:color w:val="000000"/>
        </w:rPr>
        <w:t xml:space="preserve">Email: </w:t>
      </w:r>
      <w:r w:rsidRPr="00675DAE">
        <w:rPr>
          <w:color w:val="000000"/>
        </w:rPr>
        <w:t xml:space="preserve"> </w:t>
      </w:r>
    </w:p>
    <w:p w14:paraId="45DD9FBC" w14:textId="77777777" w:rsidR="00B50AEF" w:rsidRDefault="00B50AEF" w:rsidP="00B50AEF">
      <w:pPr>
        <w:rPr>
          <w:b/>
          <w:u w:val="single"/>
        </w:rPr>
      </w:pPr>
    </w:p>
    <w:p w14:paraId="6245D6EC" w14:textId="77777777" w:rsidR="00B50AEF" w:rsidRDefault="00B50AEF" w:rsidP="00B50AEF">
      <w:r>
        <w:t>Z</w:t>
      </w:r>
      <w:r w:rsidRPr="00CA19E0">
        <w:t>áujemca</w:t>
      </w:r>
      <w:r>
        <w:t xml:space="preserve"> týmto</w:t>
      </w:r>
      <w:r w:rsidRPr="00CA19E0">
        <w:t xml:space="preserve"> žiada verejného obstarávateľa o zaradenie do DNS</w:t>
      </w:r>
      <w:r>
        <w:t xml:space="preserve"> s názvom:</w:t>
      </w:r>
    </w:p>
    <w:p w14:paraId="2C52FD98" w14:textId="41E520D4" w:rsidR="00B50AEF" w:rsidRPr="00EC21CE" w:rsidRDefault="007F2936" w:rsidP="00EC21CE">
      <w:pPr>
        <w:jc w:val="center"/>
        <w:rPr>
          <w:b/>
        </w:rPr>
      </w:pPr>
      <w:r w:rsidRPr="00EC21CE">
        <w:rPr>
          <w:b/>
        </w:rPr>
        <w:t>„</w:t>
      </w:r>
      <w:r w:rsidR="007A6796" w:rsidRPr="007A6796">
        <w:rPr>
          <w:b/>
        </w:rPr>
        <w:t>Interiérový textil DNS</w:t>
      </w:r>
      <w:r w:rsidRPr="00EC21CE">
        <w:rPr>
          <w:b/>
        </w:rPr>
        <w:t>“</w:t>
      </w:r>
    </w:p>
    <w:p w14:paraId="4A93F63C" w14:textId="77777777" w:rsidR="00B50AEF" w:rsidRDefault="00B50AEF" w:rsidP="00B50AEF">
      <w:pPr>
        <w:spacing w:after="0" w:line="240" w:lineRule="auto"/>
      </w:pPr>
      <w:bookmarkStart w:id="0" w:name="_GoBack"/>
      <w:bookmarkEnd w:id="0"/>
    </w:p>
    <w:p w14:paraId="295A4A3E" w14:textId="77777777" w:rsidR="00B50AEF" w:rsidRDefault="00B50AEF" w:rsidP="00B50AEF">
      <w:pPr>
        <w:spacing w:after="0" w:line="240" w:lineRule="auto"/>
      </w:pPr>
    </w:p>
    <w:p w14:paraId="07DEFC53" w14:textId="77777777" w:rsidR="00B50AEF" w:rsidRDefault="00B50AEF" w:rsidP="00B50AEF">
      <w:pPr>
        <w:spacing w:after="0" w:line="240" w:lineRule="auto"/>
      </w:pPr>
    </w:p>
    <w:p w14:paraId="1082C0CA" w14:textId="77777777" w:rsidR="00B50AEF" w:rsidRDefault="00B50AEF" w:rsidP="00B50AEF">
      <w:pPr>
        <w:spacing w:after="0" w:line="240" w:lineRule="auto"/>
      </w:pPr>
    </w:p>
    <w:p w14:paraId="032AC78C" w14:textId="77777777" w:rsidR="00B50AEF" w:rsidRDefault="00B50AEF" w:rsidP="00B50AEF">
      <w:pPr>
        <w:spacing w:after="0" w:line="240" w:lineRule="auto"/>
      </w:pPr>
    </w:p>
    <w:p w14:paraId="1B360840" w14:textId="77777777" w:rsidR="00B50AEF" w:rsidRDefault="00B50AEF" w:rsidP="00B50AEF">
      <w:pPr>
        <w:spacing w:after="0" w:line="240" w:lineRule="auto"/>
      </w:pPr>
    </w:p>
    <w:p w14:paraId="02E7302F" w14:textId="77777777" w:rsidR="00B50AEF" w:rsidRDefault="00B50AEF" w:rsidP="00B50AEF">
      <w:pPr>
        <w:spacing w:after="0" w:line="240" w:lineRule="auto"/>
      </w:pPr>
    </w:p>
    <w:p w14:paraId="7A3036A4" w14:textId="77777777" w:rsidR="00B50AEF" w:rsidRDefault="00B50AEF" w:rsidP="00B50AEF">
      <w:pPr>
        <w:spacing w:after="0" w:line="240" w:lineRule="auto"/>
      </w:pPr>
    </w:p>
    <w:p w14:paraId="26AD1AEE" w14:textId="77777777" w:rsidR="00B50AEF" w:rsidRDefault="00B50AEF" w:rsidP="00B50AEF">
      <w:pPr>
        <w:spacing w:after="0" w:line="240" w:lineRule="auto"/>
      </w:pPr>
      <w:r>
        <w:t xml:space="preserve">                                                                                      _____________________________________</w:t>
      </w:r>
    </w:p>
    <w:p w14:paraId="59EEF5D9" w14:textId="77777777" w:rsidR="00B50AEF" w:rsidRDefault="00B50AEF" w:rsidP="00B50AE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štatutárny zástupca uchádzača/</w:t>
      </w:r>
    </w:p>
    <w:p w14:paraId="3F5A7A6C" w14:textId="77777777" w:rsidR="00B50AEF" w:rsidRPr="00CA19E0" w:rsidRDefault="00B50AEF" w:rsidP="00B50AEF">
      <w:pPr>
        <w:spacing w:after="0" w:line="240" w:lineRule="auto"/>
        <w:ind w:left="3540" w:firstLine="708"/>
      </w:pPr>
      <w:r>
        <w:t>osoba splnomocnená štatutárnym zástupcom</w:t>
      </w:r>
    </w:p>
    <w:p w14:paraId="0D174CFE" w14:textId="77777777" w:rsidR="00B50AEF" w:rsidRDefault="00B50AEF" w:rsidP="00B50AEF"/>
    <w:p w14:paraId="51F151E3" w14:textId="77777777" w:rsidR="00973C0F" w:rsidRDefault="00973C0F"/>
    <w:p w14:paraId="31DF5259" w14:textId="77777777" w:rsidR="00FA6D0C" w:rsidRDefault="00FA6D0C"/>
    <w:p w14:paraId="5F66F4D9" w14:textId="77777777" w:rsidR="00FA6D0C" w:rsidRDefault="00FA6D0C"/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115719" w14:textId="77777777" w:rsidR="004D4973" w:rsidRDefault="004D4973" w:rsidP="00B50AEF">
      <w:pPr>
        <w:spacing w:after="0" w:line="240" w:lineRule="auto"/>
      </w:pPr>
      <w:r>
        <w:separator/>
      </w:r>
    </w:p>
  </w:endnote>
  <w:endnote w:type="continuationSeparator" w:id="0">
    <w:p w14:paraId="693E7D55" w14:textId="77777777" w:rsidR="004D4973" w:rsidRDefault="004D4973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CE2122" w14:textId="77777777" w:rsidR="004D4973" w:rsidRDefault="004D4973" w:rsidP="00B50AEF">
      <w:pPr>
        <w:spacing w:after="0" w:line="240" w:lineRule="auto"/>
      </w:pPr>
      <w:r>
        <w:separator/>
      </w:r>
    </w:p>
  </w:footnote>
  <w:footnote w:type="continuationSeparator" w:id="0">
    <w:p w14:paraId="132B7383" w14:textId="77777777" w:rsidR="004D4973" w:rsidRDefault="004D4973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77777777" w:rsidR="00B50AEF" w:rsidRDefault="00B50AEF" w:rsidP="00B50AEF">
    <w:pPr>
      <w:pStyle w:val="Hlavika"/>
    </w:pPr>
    <w:r>
      <w:tab/>
    </w:r>
    <w:r>
      <w:tab/>
    </w:r>
    <w:r w:rsidRPr="00B50AEF">
      <w:t>Príloha č. 1 SP</w:t>
    </w:r>
  </w:p>
  <w:p w14:paraId="62D29BDA" w14:textId="77777777" w:rsidR="00B50AEF" w:rsidRPr="00B50AEF" w:rsidRDefault="00B50AEF" w:rsidP="00B50AEF">
    <w:pPr>
      <w:pStyle w:val="Hlavika"/>
    </w:pPr>
    <w:r>
      <w:tab/>
    </w:r>
    <w:r>
      <w:tab/>
    </w:r>
    <w:r w:rsidRPr="00B50AEF"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trackRevisions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G0MDc3tTA0NjA0MzBU0lEKTi0uzszPAykwrAUAUfKaTSwAAAA="/>
  </w:docVars>
  <w:rsids>
    <w:rsidRoot w:val="00B50AEF"/>
    <w:rsid w:val="001A3D28"/>
    <w:rsid w:val="001D4D3A"/>
    <w:rsid w:val="001E3542"/>
    <w:rsid w:val="001F5082"/>
    <w:rsid w:val="0026259D"/>
    <w:rsid w:val="002765C7"/>
    <w:rsid w:val="004D4973"/>
    <w:rsid w:val="00560E55"/>
    <w:rsid w:val="00632F68"/>
    <w:rsid w:val="006673E6"/>
    <w:rsid w:val="007A6796"/>
    <w:rsid w:val="007F2936"/>
    <w:rsid w:val="0095139C"/>
    <w:rsid w:val="00973C0F"/>
    <w:rsid w:val="009A7FAA"/>
    <w:rsid w:val="00AB6CE8"/>
    <w:rsid w:val="00AE363E"/>
    <w:rsid w:val="00AF4A08"/>
    <w:rsid w:val="00B50AEF"/>
    <w:rsid w:val="00C03084"/>
    <w:rsid w:val="00C53F89"/>
    <w:rsid w:val="00EB52A4"/>
    <w:rsid w:val="00EC21CE"/>
    <w:rsid w:val="00F22D7A"/>
    <w:rsid w:val="00FA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28D17C67-3ED5-409D-8D44-97DFF503C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C03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030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Zuzana Majerská</cp:lastModifiedBy>
  <cp:revision>3</cp:revision>
  <dcterms:created xsi:type="dcterms:W3CDTF">2023-04-03T09:31:00Z</dcterms:created>
  <dcterms:modified xsi:type="dcterms:W3CDTF">2023-04-03T13:15:00Z</dcterms:modified>
</cp:coreProperties>
</file>